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060" w:rsidRPr="0096601F" w:rsidRDefault="00052060" w:rsidP="00052060">
      <w:pPr>
        <w:pStyle w:val="Heading2"/>
      </w:pPr>
      <w:bookmarkStart w:id="0" w:name="_Toc67098365"/>
      <w:bookmarkStart w:id="1" w:name="_Toc139830602"/>
      <w:bookmarkStart w:id="2" w:name="_Toc155615981"/>
      <w:bookmarkStart w:id="3" w:name="_Toc200939128"/>
      <w:r w:rsidRPr="0096601F">
        <w:t xml:space="preserve">Lab 4-01: </w:t>
      </w:r>
      <w:bookmarkStart w:id="4" w:name="_GoBack"/>
      <w:r w:rsidRPr="0096601F">
        <w:t>App Engine</w:t>
      </w:r>
      <w:bookmarkEnd w:id="0"/>
      <w:bookmarkEnd w:id="1"/>
      <w:bookmarkEnd w:id="2"/>
      <w:bookmarkEnd w:id="3"/>
      <w:bookmarkEnd w:id="4"/>
    </w:p>
    <w:p w:rsidR="00052060" w:rsidRPr="0096601F" w:rsidRDefault="00052060" w:rsidP="00052060">
      <w:pPr>
        <w:pStyle w:val="Heading3"/>
        <w:rPr>
          <w:lang w:eastAsia="en-US"/>
        </w:rPr>
      </w:pPr>
      <w:bookmarkStart w:id="5" w:name="_Toc139830603"/>
      <w:bookmarkStart w:id="6" w:name="_Toc155615982"/>
      <w:bookmarkStart w:id="7" w:name="_Toc200939129"/>
      <w:r w:rsidRPr="0096601F">
        <w:rPr>
          <w:lang w:eastAsia="en-US"/>
        </w:rPr>
        <w:t>Lab Prerequisites</w:t>
      </w:r>
      <w:bookmarkEnd w:id="5"/>
      <w:bookmarkEnd w:id="6"/>
      <w:bookmarkEnd w:id="7"/>
      <w:r w:rsidRPr="0096601F">
        <w:rPr>
          <w:lang w:eastAsia="en-US"/>
        </w:rPr>
        <w:t> </w:t>
      </w:r>
    </w:p>
    <w:p w:rsidR="00052060" w:rsidRPr="0096601F" w:rsidRDefault="00052060" w:rsidP="00052060">
      <w:pPr>
        <w:numPr>
          <w:ilvl w:val="0"/>
          <w:numId w:val="1"/>
        </w:numPr>
        <w:spacing w:after="0"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Familiarity with basic Google Cloud Computing concepts and terminology.</w:t>
      </w:r>
    </w:p>
    <w:p w:rsidR="00052060" w:rsidRPr="0096601F" w:rsidRDefault="00052060" w:rsidP="00052060">
      <w:pPr>
        <w:numPr>
          <w:ilvl w:val="0"/>
          <w:numId w:val="1"/>
        </w:numPr>
        <w:spacing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A Google account with an active subscription.</w:t>
      </w:r>
    </w:p>
    <w:p w:rsidR="00052060" w:rsidRPr="0096601F" w:rsidRDefault="00052060" w:rsidP="00052060">
      <w:pPr>
        <w:pStyle w:val="Heading3"/>
      </w:pPr>
      <w:bookmarkStart w:id="8" w:name="_Toc139830604"/>
      <w:bookmarkStart w:id="9" w:name="_Toc155615983"/>
      <w:bookmarkStart w:id="10" w:name="_Toc200939130"/>
      <w:r w:rsidRPr="0096601F">
        <w:t>Service Introduction</w:t>
      </w:r>
      <w:bookmarkEnd w:id="8"/>
      <w:bookmarkEnd w:id="9"/>
      <w:bookmarkEnd w:id="10"/>
    </w:p>
    <w:p w:rsidR="00052060" w:rsidRPr="0096601F" w:rsidRDefault="00052060" w:rsidP="00052060">
      <w:pPr>
        <w:rPr>
          <w:sz w:val="20"/>
          <w:szCs w:val="20"/>
        </w:rPr>
      </w:pPr>
      <w:r w:rsidRPr="0096601F">
        <w:rPr>
          <w:sz w:val="20"/>
          <w:szCs w:val="20"/>
        </w:rPr>
        <w:t xml:space="preserve">Google Cloud Platform (GCP) provides a platform-as-a-service (PaaS) offering called App Engine, which allows developers to deploy and manage web applications on a fully managed </w:t>
      </w:r>
      <w:proofErr w:type="spellStart"/>
      <w:r w:rsidRPr="0096601F">
        <w:rPr>
          <w:sz w:val="20"/>
          <w:szCs w:val="20"/>
        </w:rPr>
        <w:t>serverless</w:t>
      </w:r>
      <w:proofErr w:type="spellEnd"/>
      <w:r w:rsidRPr="0096601F">
        <w:rPr>
          <w:sz w:val="20"/>
          <w:szCs w:val="20"/>
        </w:rPr>
        <w:t xml:space="preserve"> platform.</w:t>
      </w:r>
    </w:p>
    <w:p w:rsidR="00052060" w:rsidRPr="0096601F" w:rsidRDefault="00052060" w:rsidP="00052060">
      <w:pPr>
        <w:rPr>
          <w:sz w:val="20"/>
          <w:szCs w:val="20"/>
        </w:rPr>
      </w:pPr>
      <w:r w:rsidRPr="0096601F">
        <w:rPr>
          <w:sz w:val="20"/>
          <w:szCs w:val="20"/>
        </w:rPr>
        <w:t>App Engine provides a number of features, such as automatic scaling, load balancing, and automatic security patching, which allows developers to focus on writing code rather than managing infrastructure.</w:t>
      </w:r>
    </w:p>
    <w:p w:rsidR="00052060" w:rsidRPr="0096601F" w:rsidRDefault="00052060" w:rsidP="00052060">
      <w:pPr>
        <w:rPr>
          <w:sz w:val="20"/>
          <w:szCs w:val="20"/>
        </w:rPr>
      </w:pPr>
      <w:r w:rsidRPr="0096601F">
        <w:rPr>
          <w:sz w:val="20"/>
          <w:szCs w:val="20"/>
        </w:rPr>
        <w:t>One key feature of App Engine is its versioning system. App Engine allows developers to create multiple versions of their application, each with its own unique URL and resources, such as memory and CPU limits. This allows for A/B testing, rollbacks, and easy deployment of new features.</w:t>
      </w:r>
    </w:p>
    <w:p w:rsidR="00052060" w:rsidRPr="0096601F" w:rsidRDefault="00052060" w:rsidP="00052060">
      <w:pPr>
        <w:pStyle w:val="Heading3"/>
      </w:pPr>
      <w:bookmarkStart w:id="11" w:name="_Toc139830605"/>
      <w:bookmarkStart w:id="12" w:name="_Toc155615984"/>
      <w:bookmarkStart w:id="13" w:name="_Toc200939131"/>
      <w:r w:rsidRPr="0096601F">
        <w:t>Case Study Food Delivering Platform – QuickFood</w:t>
      </w:r>
      <w:bookmarkEnd w:id="11"/>
      <w:bookmarkEnd w:id="12"/>
      <w:bookmarkEnd w:id="13"/>
    </w:p>
    <w:p w:rsidR="00052060" w:rsidRPr="0096601F" w:rsidRDefault="00052060" w:rsidP="00052060">
      <w:pPr>
        <w:pStyle w:val="IPSHeading5"/>
      </w:pPr>
      <w:r w:rsidRPr="0096601F">
        <w:t>Background</w:t>
      </w:r>
    </w:p>
    <w:p w:rsidR="00052060" w:rsidRPr="0096601F" w:rsidRDefault="00052060" w:rsidP="00052060">
      <w:pPr>
        <w:rPr>
          <w:sz w:val="20"/>
          <w:szCs w:val="20"/>
          <w:lang w:eastAsia="en-US"/>
        </w:rPr>
      </w:pPr>
      <w:proofErr w:type="spellStart"/>
      <w:r w:rsidRPr="0096601F">
        <w:rPr>
          <w:sz w:val="20"/>
          <w:szCs w:val="20"/>
          <w:lang w:eastAsia="en-US"/>
        </w:rPr>
        <w:t>QuickFood</w:t>
      </w:r>
      <w:proofErr w:type="spellEnd"/>
      <w:r w:rsidRPr="0096601F">
        <w:rPr>
          <w:sz w:val="20"/>
          <w:szCs w:val="20"/>
          <w:lang w:eastAsia="en-US"/>
        </w:rPr>
        <w:t xml:space="preserve"> is a food delivery website that allows users to order food from local restaurants and have it delivered to their location. The website is built using a combination of front-end and back-end technologies and is deployed locally on its own data centers. Their business was booming until competitors arrived. Their customers started moving towards their rivals, with the main complaint being that their service (i.e., app and website) was slow and unreliable. </w:t>
      </w:r>
      <w:proofErr w:type="spellStart"/>
      <w:r w:rsidRPr="0096601F">
        <w:rPr>
          <w:sz w:val="20"/>
          <w:szCs w:val="20"/>
          <w:lang w:eastAsia="en-US"/>
        </w:rPr>
        <w:t>QuickFood</w:t>
      </w:r>
      <w:proofErr w:type="spellEnd"/>
      <w:r w:rsidRPr="0096601F">
        <w:rPr>
          <w:sz w:val="20"/>
          <w:szCs w:val="20"/>
          <w:lang w:eastAsia="en-US"/>
        </w:rPr>
        <w:t xml:space="preserve"> needs to modernize its IT infrastructure on numerous fronts in order to accomplish its demanding goals. The business desired a more flexible development and deployment procedure. It also needs a more highly available solution than its on-premises data centers could provide.</w:t>
      </w:r>
    </w:p>
    <w:p w:rsidR="00052060" w:rsidRPr="0096601F" w:rsidRDefault="00052060" w:rsidP="00052060">
      <w:pPr>
        <w:rPr>
          <w:sz w:val="20"/>
          <w:szCs w:val="20"/>
        </w:rPr>
      </w:pPr>
      <w:r w:rsidRPr="0096601F">
        <w:rPr>
          <w:sz w:val="20"/>
          <w:szCs w:val="20"/>
          <w:lang w:eastAsia="en-US"/>
        </w:rPr>
        <w:t>The Company has decided to move its operations to the Google Cloud Platform (GCP) in order to take advantage of its scalability, reliability, and security. Therefore, they have hired you, a Cloud Architect, to move its operations to GCP.</w:t>
      </w:r>
    </w:p>
    <w:p w:rsidR="00052060" w:rsidRPr="0096601F" w:rsidRDefault="00052060" w:rsidP="00052060">
      <w:pPr>
        <w:pStyle w:val="Heading3"/>
      </w:pPr>
      <w:bookmarkStart w:id="14" w:name="_Toc139830606"/>
      <w:bookmarkStart w:id="15" w:name="_Toc155615985"/>
      <w:bookmarkStart w:id="16" w:name="_Toc200939132"/>
      <w:r w:rsidRPr="0096601F">
        <w:t>Business Challenge</w:t>
      </w:r>
      <w:bookmarkEnd w:id="14"/>
      <w:bookmarkEnd w:id="15"/>
      <w:bookmarkEnd w:id="16"/>
    </w:p>
    <w:p w:rsidR="00052060" w:rsidRPr="0096601F" w:rsidRDefault="00052060" w:rsidP="00052060">
      <w:pPr>
        <w:rPr>
          <w:sz w:val="20"/>
          <w:szCs w:val="20"/>
        </w:rPr>
      </w:pPr>
      <w:proofErr w:type="spellStart"/>
      <w:r w:rsidRPr="0096601F">
        <w:rPr>
          <w:sz w:val="20"/>
          <w:szCs w:val="20"/>
        </w:rPr>
        <w:t>QuickFood</w:t>
      </w:r>
      <w:proofErr w:type="spellEnd"/>
      <w:r w:rsidRPr="0096601F">
        <w:rPr>
          <w:sz w:val="20"/>
          <w:szCs w:val="20"/>
        </w:rPr>
        <w:t xml:space="preserve"> wants to hire a Cloud Architect to regularly test and deploy the updated versions of their website. The website will be regularly updated because they want to reach the peak they were once at.</w:t>
      </w:r>
    </w:p>
    <w:p w:rsidR="00052060" w:rsidRPr="0096601F" w:rsidRDefault="00052060" w:rsidP="00052060">
      <w:pPr>
        <w:pStyle w:val="Heading3"/>
      </w:pPr>
      <w:bookmarkStart w:id="17" w:name="_Toc139830607"/>
      <w:bookmarkStart w:id="18" w:name="_Toc155615986"/>
      <w:bookmarkStart w:id="19" w:name="_Toc200939133"/>
      <w:r w:rsidRPr="0096601F">
        <w:t>Proposed Solution</w:t>
      </w:r>
      <w:bookmarkEnd w:id="17"/>
      <w:bookmarkEnd w:id="18"/>
      <w:bookmarkEnd w:id="19"/>
    </w:p>
    <w:p w:rsidR="00052060" w:rsidRPr="0096601F" w:rsidRDefault="00052060" w:rsidP="00052060">
      <w:pPr>
        <w:rPr>
          <w:sz w:val="20"/>
          <w:szCs w:val="20"/>
        </w:rPr>
      </w:pPr>
      <w:r w:rsidRPr="0096601F">
        <w:rPr>
          <w:sz w:val="20"/>
          <w:szCs w:val="20"/>
        </w:rPr>
        <w:t xml:space="preserve">You have been hired as a full-time Cloud Architect for </w:t>
      </w:r>
      <w:proofErr w:type="spellStart"/>
      <w:r w:rsidRPr="0096601F">
        <w:rPr>
          <w:sz w:val="20"/>
          <w:szCs w:val="20"/>
        </w:rPr>
        <w:t>QuickFood</w:t>
      </w:r>
      <w:proofErr w:type="spellEnd"/>
      <w:r w:rsidRPr="0096601F">
        <w:rPr>
          <w:sz w:val="20"/>
          <w:szCs w:val="20"/>
        </w:rPr>
        <w:t>. You have suggested the use of App Engine and its version testing to launch the website on GCP.</w:t>
      </w:r>
    </w:p>
    <w:p w:rsidR="00052060" w:rsidRPr="0096601F" w:rsidRDefault="00052060" w:rsidP="00052060">
      <w:pPr>
        <w:pStyle w:val="IPSHeading4"/>
      </w:pPr>
      <w:r w:rsidRPr="0096601F">
        <w:lastRenderedPageBreak/>
        <w:t>Lab Diagram</w:t>
      </w:r>
    </w:p>
    <w:p w:rsidR="00052060" w:rsidRPr="0096601F" w:rsidRDefault="00052060" w:rsidP="00052060">
      <w:pPr>
        <w:jc w:val="center"/>
        <w:rPr>
          <w:sz w:val="20"/>
          <w:szCs w:val="20"/>
        </w:rPr>
      </w:pPr>
      <w:r w:rsidRPr="0096601F">
        <w:rPr>
          <w:noProof/>
          <w:sz w:val="20"/>
          <w:szCs w:val="20"/>
          <w:lang w:eastAsia="en-US"/>
        </w:rPr>
        <w:drawing>
          <wp:inline distT="0" distB="0" distL="0" distR="0" wp14:anchorId="6C8AF782" wp14:editId="2A462187">
            <wp:extent cx="4057650" cy="3302635"/>
            <wp:effectExtent l="19050" t="19050" r="19050" b="12065"/>
            <wp:docPr id="360" name="Picture 360"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69500" cy="3312280"/>
                    </a:xfrm>
                    <a:prstGeom prst="rect">
                      <a:avLst/>
                    </a:prstGeom>
                    <a:noFill/>
                    <a:ln>
                      <a:solidFill>
                        <a:schemeClr val="tx1"/>
                      </a:solidFill>
                    </a:ln>
                  </pic:spPr>
                </pic:pic>
              </a:graphicData>
            </a:graphic>
          </wp:inline>
        </w:drawing>
      </w:r>
    </w:p>
    <w:p w:rsidR="00052060" w:rsidRPr="0096601F" w:rsidRDefault="00052060" w:rsidP="00052060">
      <w:pPr>
        <w:pStyle w:val="NoSpacing"/>
        <w:rPr>
          <w:sz w:val="16"/>
          <w:szCs w:val="20"/>
        </w:rPr>
      </w:pPr>
      <w:r w:rsidRPr="0096601F">
        <w:rPr>
          <w:sz w:val="16"/>
          <w:szCs w:val="20"/>
        </w:rPr>
        <w:t>Figure 4-01: Lab diagram</w:t>
      </w:r>
    </w:p>
    <w:p w:rsidR="00052060" w:rsidRPr="0096601F" w:rsidRDefault="00052060" w:rsidP="00052060">
      <w:pPr>
        <w:pStyle w:val="IPSHeading4"/>
      </w:pPr>
      <w:r w:rsidRPr="0096601F">
        <w:t>Implementation Steps</w:t>
      </w:r>
    </w:p>
    <w:p w:rsidR="00052060" w:rsidRPr="0096601F" w:rsidRDefault="00052060" w:rsidP="00052060">
      <w:pPr>
        <w:pStyle w:val="ListParagraph"/>
        <w:numPr>
          <w:ilvl w:val="0"/>
          <w:numId w:val="9"/>
        </w:numPr>
        <w:rPr>
          <w:sz w:val="20"/>
          <w:szCs w:val="20"/>
        </w:rPr>
      </w:pPr>
      <w:r w:rsidRPr="0096601F">
        <w:rPr>
          <w:sz w:val="20"/>
          <w:szCs w:val="20"/>
        </w:rPr>
        <w:t>Create and deploy an App Engine application.</w:t>
      </w:r>
    </w:p>
    <w:p w:rsidR="00052060" w:rsidRPr="0096601F" w:rsidRDefault="00052060" w:rsidP="00052060">
      <w:pPr>
        <w:pStyle w:val="ListParagraph"/>
        <w:numPr>
          <w:ilvl w:val="0"/>
          <w:numId w:val="9"/>
        </w:numPr>
        <w:rPr>
          <w:sz w:val="20"/>
          <w:szCs w:val="20"/>
        </w:rPr>
      </w:pPr>
      <w:r w:rsidRPr="0096601F">
        <w:rPr>
          <w:sz w:val="20"/>
          <w:szCs w:val="20"/>
        </w:rPr>
        <w:t xml:space="preserve">Change the </w:t>
      </w:r>
      <w:proofErr w:type="spellStart"/>
      <w:r w:rsidRPr="0096601F">
        <w:rPr>
          <w:sz w:val="20"/>
          <w:szCs w:val="20"/>
        </w:rPr>
        <w:t>memchache</w:t>
      </w:r>
      <w:proofErr w:type="spellEnd"/>
      <w:r w:rsidRPr="0096601F">
        <w:rPr>
          <w:sz w:val="20"/>
          <w:szCs w:val="20"/>
        </w:rPr>
        <w:t xml:space="preserve"> service level.</w:t>
      </w:r>
    </w:p>
    <w:p w:rsidR="00052060" w:rsidRPr="0096601F" w:rsidRDefault="00052060" w:rsidP="00052060">
      <w:pPr>
        <w:pStyle w:val="ListParagraph"/>
        <w:numPr>
          <w:ilvl w:val="0"/>
          <w:numId w:val="9"/>
        </w:numPr>
        <w:rPr>
          <w:sz w:val="20"/>
          <w:szCs w:val="20"/>
        </w:rPr>
      </w:pPr>
      <w:r w:rsidRPr="0096601F">
        <w:rPr>
          <w:sz w:val="20"/>
          <w:szCs w:val="20"/>
        </w:rPr>
        <w:t xml:space="preserve">Test the </w:t>
      </w:r>
      <w:proofErr w:type="spellStart"/>
      <w:r w:rsidRPr="0096601F">
        <w:rPr>
          <w:sz w:val="20"/>
          <w:szCs w:val="20"/>
        </w:rPr>
        <w:t>memchache</w:t>
      </w:r>
      <w:proofErr w:type="spellEnd"/>
      <w:r w:rsidRPr="0096601F">
        <w:rPr>
          <w:sz w:val="20"/>
          <w:szCs w:val="20"/>
        </w:rPr>
        <w:t>.</w:t>
      </w:r>
    </w:p>
    <w:p w:rsidR="00052060" w:rsidRPr="0096601F" w:rsidRDefault="00052060" w:rsidP="00052060">
      <w:pPr>
        <w:pStyle w:val="ListParagraph"/>
        <w:numPr>
          <w:ilvl w:val="0"/>
          <w:numId w:val="9"/>
        </w:numPr>
        <w:rPr>
          <w:sz w:val="20"/>
          <w:szCs w:val="20"/>
        </w:rPr>
      </w:pPr>
      <w:r w:rsidRPr="0096601F">
        <w:rPr>
          <w:sz w:val="20"/>
          <w:szCs w:val="20"/>
        </w:rPr>
        <w:t>Create a new version of the app.</w:t>
      </w:r>
    </w:p>
    <w:p w:rsidR="00052060" w:rsidRPr="0096601F" w:rsidRDefault="00052060" w:rsidP="00052060">
      <w:pPr>
        <w:pStyle w:val="ListParagraph"/>
        <w:numPr>
          <w:ilvl w:val="0"/>
          <w:numId w:val="9"/>
        </w:numPr>
        <w:rPr>
          <w:sz w:val="20"/>
          <w:szCs w:val="20"/>
        </w:rPr>
      </w:pPr>
      <w:r w:rsidRPr="0096601F">
        <w:rPr>
          <w:sz w:val="20"/>
          <w:szCs w:val="20"/>
        </w:rPr>
        <w:t>Split traffic among the versions.</w:t>
      </w:r>
    </w:p>
    <w:p w:rsidR="00052060" w:rsidRPr="0096601F" w:rsidRDefault="00052060" w:rsidP="00052060">
      <w:pPr>
        <w:pStyle w:val="IPSHeading4"/>
      </w:pPr>
      <w:r w:rsidRPr="0096601F">
        <w:t>Solution</w:t>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App Engin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F80EFB7" wp14:editId="707917BE">
            <wp:extent cx="2686050" cy="2145626"/>
            <wp:effectExtent l="19050" t="19050" r="19050" b="26670"/>
            <wp:docPr id="1730" name="Picture 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97092" cy="2154446"/>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Create Application”.</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7090D32D" wp14:editId="7F0248A0">
            <wp:extent cx="3895725" cy="3307162"/>
            <wp:effectExtent l="19050" t="19050" r="9525" b="26670"/>
            <wp:docPr id="1731" name="Picture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96628" cy="3307928"/>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any region.</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5A915E4" wp14:editId="12B997BC">
            <wp:extent cx="4029075" cy="1727648"/>
            <wp:effectExtent l="19050" t="19050" r="9525" b="25400"/>
            <wp:docPr id="1732" name="Picture 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b="16948"/>
                    <a:stretch/>
                  </pic:blipFill>
                  <pic:spPr bwMode="auto">
                    <a:xfrm>
                      <a:off x="0" y="0"/>
                      <a:ext cx="4034496" cy="172997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Create app”.</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74FEBAD8" wp14:editId="6B52EF78">
            <wp:extent cx="4007977" cy="4467225"/>
            <wp:effectExtent l="19050" t="19050" r="12065" b="9525"/>
            <wp:docPr id="1733" name="Picture 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6695" cy="4488088"/>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Next”.</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67B9CA4C" wp14:editId="5D92C19D">
            <wp:extent cx="3524250" cy="2910396"/>
            <wp:effectExtent l="19050" t="19050" r="19050" b="23495"/>
            <wp:docPr id="1734" name="Picture 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44726" cy="2927305"/>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Cloud Shell” and enter the command “</w:t>
      </w:r>
      <w:proofErr w:type="spellStart"/>
      <w:r w:rsidRPr="0096601F">
        <w:rPr>
          <w:sz w:val="18"/>
          <w:szCs w:val="18"/>
          <w:shd w:val="clear" w:color="auto" w:fill="F2F2F2" w:themeFill="background1" w:themeFillShade="F2"/>
        </w:rPr>
        <w:t>git</w:t>
      </w:r>
      <w:proofErr w:type="spellEnd"/>
      <w:r w:rsidRPr="0096601F">
        <w:rPr>
          <w:sz w:val="18"/>
          <w:szCs w:val="18"/>
          <w:shd w:val="clear" w:color="auto" w:fill="F2F2F2" w:themeFill="background1" w:themeFillShade="F2"/>
        </w:rPr>
        <w:t xml:space="preserve"> clone </w:t>
      </w:r>
      <w:hyperlink r:id="rId11" w:history="1">
        <w:r w:rsidRPr="0096601F">
          <w:rPr>
            <w:rStyle w:val="Hyperlink"/>
            <w:sz w:val="18"/>
            <w:szCs w:val="18"/>
            <w:shd w:val="clear" w:color="auto" w:fill="F2F2F2" w:themeFill="background1" w:themeFillShade="F2"/>
          </w:rPr>
          <w:t>https://github.com/GoogleCloudPlatformTraining/cp100-bookshelf</w:t>
        </w:r>
      </w:hyperlink>
      <w:r w:rsidRPr="0096601F">
        <w:rPr>
          <w:sz w:val="18"/>
          <w:szCs w:val="18"/>
          <w:shd w:val="clear" w:color="auto" w:fill="F2F2F2" w:themeFill="background1" w:themeFillShade="F2"/>
        </w:rPr>
        <w:t>”.</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sz w:val="20"/>
          <w:szCs w:val="20"/>
        </w:rPr>
      </w:pPr>
      <w:r w:rsidRPr="0096601F">
        <w:rPr>
          <w:sz w:val="20"/>
          <w:szCs w:val="20"/>
        </w:rPr>
        <w:t>“</w:t>
      </w:r>
      <w:proofErr w:type="gramStart"/>
      <w:r w:rsidRPr="0096601F">
        <w:rPr>
          <w:sz w:val="20"/>
          <w:szCs w:val="20"/>
        </w:rPr>
        <w:t>cd</w:t>
      </w:r>
      <w:proofErr w:type="gramEnd"/>
      <w:r w:rsidRPr="0096601F">
        <w:rPr>
          <w:sz w:val="20"/>
          <w:szCs w:val="20"/>
        </w:rPr>
        <w:t xml:space="preserve"> ~/cp100-bookshelf/app-engine”. “</w:t>
      </w:r>
      <w:proofErr w:type="gramStart"/>
      <w:r w:rsidRPr="0096601F">
        <w:rPr>
          <w:sz w:val="20"/>
          <w:szCs w:val="20"/>
        </w:rPr>
        <w:t>cd</w:t>
      </w:r>
      <w:proofErr w:type="gramEnd"/>
      <w:r w:rsidRPr="0096601F">
        <w:rPr>
          <w:sz w:val="20"/>
          <w:szCs w:val="20"/>
        </w:rPr>
        <w:t xml:space="preserve"> ~/cp100-bookshelf/app-engin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621A957A" wp14:editId="30E5434F">
            <wp:extent cx="3981450" cy="1396807"/>
            <wp:effectExtent l="19050" t="19050" r="19050" b="13335"/>
            <wp:docPr id="1735" name="Picture 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18714" cy="1409880"/>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the command “cd ~/cp100-bookshelf/app-engine” to move to the App engine directory.</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66540D4E" wp14:editId="418F60D9">
            <wp:extent cx="4038600" cy="2344959"/>
            <wp:effectExtent l="19050" t="19050" r="19050" b="17780"/>
            <wp:docPr id="1736" name="Picture 1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53206" cy="2353440"/>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the command “pip install -r requirements.txt -t lib”.</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48333CF" wp14:editId="286750E9">
            <wp:extent cx="3924300" cy="2506966"/>
            <wp:effectExtent l="19050" t="19050" r="19050" b="27305"/>
            <wp:docPr id="1737" name="Picture 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46554" cy="2521183"/>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o deploy the application, enter the command “</w:t>
      </w:r>
      <w:proofErr w:type="spellStart"/>
      <w:r w:rsidRPr="0096601F">
        <w:rPr>
          <w:sz w:val="20"/>
          <w:szCs w:val="20"/>
        </w:rPr>
        <w:t>gcloud</w:t>
      </w:r>
      <w:proofErr w:type="spellEnd"/>
      <w:r w:rsidRPr="0096601F">
        <w:rPr>
          <w:sz w:val="20"/>
          <w:szCs w:val="20"/>
        </w:rPr>
        <w:t xml:space="preserve"> app deploy”.</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1E97C3C7" wp14:editId="3F3E678F">
            <wp:extent cx="4204734" cy="2676525"/>
            <wp:effectExtent l="19050" t="19050" r="24765" b="9525"/>
            <wp:docPr id="1738" name="Picture 1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31576" cy="2693611"/>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Y”.</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817B09D" wp14:editId="1FDF64CF">
            <wp:extent cx="4143375" cy="2871360"/>
            <wp:effectExtent l="19050" t="19050" r="9525" b="24765"/>
            <wp:docPr id="1818" name="Picture 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68703" cy="2888913"/>
                    </a:xfrm>
                    <a:prstGeom prst="rect">
                      <a:avLst/>
                    </a:prstGeom>
                    <a:ln>
                      <a:solidFill>
                        <a:schemeClr val="tx1"/>
                      </a:solidFill>
                    </a:ln>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e application has been deployed.</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582B10A5" wp14:editId="072A73AB">
            <wp:extent cx="4099823" cy="2857500"/>
            <wp:effectExtent l="19050" t="19050" r="15240" b="19050"/>
            <wp:docPr id="1819" name="Picture 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27880" cy="2877055"/>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the link of the application in the “App Engine” dashboard.</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02A425EA" wp14:editId="6E4F3DB9">
            <wp:extent cx="4152900" cy="1557618"/>
            <wp:effectExtent l="19050" t="19050" r="19050" b="241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17499" b="44021"/>
                    <a:stretch/>
                  </pic:blipFill>
                  <pic:spPr bwMode="auto">
                    <a:xfrm>
                      <a:off x="0" y="0"/>
                      <a:ext cx="4183882" cy="156923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e application is now running.</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0FFD97E" wp14:editId="2247AE49">
            <wp:extent cx="4164448" cy="2538412"/>
            <wp:effectExtent l="19050" t="19050" r="2667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8397" cy="2553010"/>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w:t>
      </w:r>
      <w:proofErr w:type="spellStart"/>
      <w:r w:rsidRPr="0096601F">
        <w:rPr>
          <w:sz w:val="20"/>
          <w:szCs w:val="20"/>
        </w:rPr>
        <w:t>Memcache</w:t>
      </w:r>
      <w:proofErr w:type="spellEnd"/>
      <w:r w:rsidRPr="0096601F">
        <w:rPr>
          <w:sz w:val="20"/>
          <w:szCs w:val="20"/>
        </w:rPr>
        <w:t>”.</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32F5F592" wp14:editId="20DAADB8">
            <wp:extent cx="4220845" cy="2623741"/>
            <wp:effectExtent l="19050" t="19050" r="27305" b="247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13805"/>
                    <a:stretch/>
                  </pic:blipFill>
                  <pic:spPr bwMode="auto">
                    <a:xfrm>
                      <a:off x="0" y="0"/>
                      <a:ext cx="4262154" cy="264941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You will notice that </w:t>
      </w:r>
      <w:proofErr w:type="spellStart"/>
      <w:r w:rsidRPr="0096601F">
        <w:rPr>
          <w:sz w:val="20"/>
          <w:szCs w:val="20"/>
        </w:rPr>
        <w:t>Memcache</w:t>
      </w:r>
      <w:proofErr w:type="spellEnd"/>
      <w:r w:rsidRPr="0096601F">
        <w:rPr>
          <w:sz w:val="20"/>
          <w:szCs w:val="20"/>
        </w:rPr>
        <w:t xml:space="preserve"> is service level shared. Click “Chang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004730DB" wp14:editId="462A0033">
            <wp:extent cx="4200525" cy="2124816"/>
            <wp:effectExtent l="19050" t="19050" r="9525" b="279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r="17794"/>
                    <a:stretch/>
                  </pic:blipFill>
                  <pic:spPr bwMode="auto">
                    <a:xfrm>
                      <a:off x="0" y="0"/>
                      <a:ext cx="4224269" cy="21368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You can change the service level to “Dedicated”.</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45678AC" wp14:editId="1460460A">
            <wp:extent cx="4188705" cy="2579370"/>
            <wp:effectExtent l="19050" t="19050" r="21590" b="11430"/>
            <wp:docPr id="4128" name="Picture 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8415" cy="2585349"/>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Define the size, then click “OK”.</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4C6BA228" wp14:editId="5838BF08">
            <wp:extent cx="4086225" cy="2714466"/>
            <wp:effectExtent l="19050" t="19050" r="9525" b="10160"/>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99282" cy="2723140"/>
                    </a:xfrm>
                    <a:prstGeom prst="rect">
                      <a:avLst/>
                    </a:prstGeom>
                    <a:ln>
                      <a:solidFill>
                        <a:schemeClr val="tx1"/>
                      </a:solidFill>
                    </a:ln>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The </w:t>
      </w:r>
      <w:proofErr w:type="spellStart"/>
      <w:r w:rsidRPr="0096601F">
        <w:rPr>
          <w:sz w:val="20"/>
          <w:szCs w:val="20"/>
        </w:rPr>
        <w:t>Memcache</w:t>
      </w:r>
      <w:proofErr w:type="spellEnd"/>
      <w:r w:rsidRPr="0096601F">
        <w:rPr>
          <w:sz w:val="20"/>
          <w:szCs w:val="20"/>
        </w:rPr>
        <w:t xml:space="preserve"> service level has been changed to “Dedicated”.</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4058255" wp14:editId="3265A3FD">
            <wp:extent cx="3990975" cy="1820183"/>
            <wp:effectExtent l="19050" t="19050" r="9525" b="27940"/>
            <wp:docPr id="4130" name="Picture 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b="40118"/>
                    <a:stretch/>
                  </pic:blipFill>
                  <pic:spPr bwMode="auto">
                    <a:xfrm>
                      <a:off x="0" y="0"/>
                      <a:ext cx="4024049" cy="183526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the App and click “Add book” and add two books.</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0050E1BA" wp14:editId="39F0549E">
            <wp:extent cx="3857625" cy="1489425"/>
            <wp:effectExtent l="19050" t="19050" r="9525" b="15875"/>
            <wp:docPr id="4131" name="Picture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b="21790"/>
                    <a:stretch/>
                  </pic:blipFill>
                  <pic:spPr bwMode="auto">
                    <a:xfrm>
                      <a:off x="0" y="0"/>
                      <a:ext cx="3878259" cy="149739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back to “</w:t>
      </w:r>
      <w:proofErr w:type="spellStart"/>
      <w:r w:rsidRPr="0096601F">
        <w:rPr>
          <w:sz w:val="20"/>
          <w:szCs w:val="20"/>
        </w:rPr>
        <w:t>Memcache</w:t>
      </w:r>
      <w:proofErr w:type="spellEnd"/>
      <w:r w:rsidRPr="0096601F">
        <w:rPr>
          <w:sz w:val="20"/>
          <w:szCs w:val="20"/>
        </w:rPr>
        <w:t>”, where the information will be added. There are 2 items in the cach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3EB0625" wp14:editId="7A578C02">
            <wp:extent cx="4267200" cy="1445898"/>
            <wp:effectExtent l="19050" t="19050" r="19050" b="20955"/>
            <wp:docPr id="4133" name="Picture 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b="30283"/>
                    <a:stretch/>
                  </pic:blipFill>
                  <pic:spPr bwMode="auto">
                    <a:xfrm>
                      <a:off x="0" y="0"/>
                      <a:ext cx="4286844" cy="14525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lastRenderedPageBreak/>
        <w:t>Go to “</w:t>
      </w:r>
      <w:proofErr w:type="spellStart"/>
      <w:r w:rsidRPr="0096601F">
        <w:rPr>
          <w:sz w:val="20"/>
          <w:szCs w:val="20"/>
        </w:rPr>
        <w:t>Datastore</w:t>
      </w:r>
      <w:proofErr w:type="spellEnd"/>
      <w:r w:rsidRPr="0096601F">
        <w:rPr>
          <w:sz w:val="20"/>
          <w:szCs w:val="20"/>
        </w:rPr>
        <w:t>”.</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0BA32F60" wp14:editId="0E5D3917">
            <wp:extent cx="3282762" cy="2886075"/>
            <wp:effectExtent l="19050" t="19050" r="13335" b="9525"/>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93973" cy="2895931"/>
                    </a:xfrm>
                    <a:prstGeom prst="rect">
                      <a:avLst/>
                    </a:prstGeom>
                    <a:ln>
                      <a:solidFill>
                        <a:schemeClr val="tx1"/>
                      </a:solidFill>
                    </a:ln>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7020"/>
        </w:tabs>
        <w:rPr>
          <w:sz w:val="20"/>
          <w:szCs w:val="20"/>
        </w:rPr>
      </w:pPr>
      <w:r w:rsidRPr="0096601F">
        <w:rPr>
          <w:sz w:val="20"/>
          <w:szCs w:val="20"/>
        </w:rPr>
        <w:t>Two books entries are shown her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2963D836" wp14:editId="766A5393">
            <wp:extent cx="4200525" cy="2263158"/>
            <wp:effectExtent l="19050" t="19050" r="9525" b="22860"/>
            <wp:docPr id="4134" name="Picture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10185" cy="2268363"/>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Versions” in App Engine servic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681524F0" wp14:editId="0E36F2D1">
            <wp:extent cx="3859962" cy="2576512"/>
            <wp:effectExtent l="19050" t="19050" r="26670" b="14605"/>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b="22378"/>
                    <a:stretch/>
                  </pic:blipFill>
                  <pic:spPr bwMode="auto">
                    <a:xfrm>
                      <a:off x="0" y="0"/>
                      <a:ext cx="3897138" cy="26013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lastRenderedPageBreak/>
        <w:t>Only one version is availabl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u w:val="single"/>
        </w:rPr>
      </w:pPr>
      <w:r w:rsidRPr="0096601F">
        <w:rPr>
          <w:noProof/>
          <w:sz w:val="20"/>
          <w:szCs w:val="20"/>
          <w:lang w:eastAsia="en-US"/>
        </w:rPr>
        <w:drawing>
          <wp:inline distT="0" distB="0" distL="0" distR="0" wp14:anchorId="6D0DF76B" wp14:editId="4BD9A640">
            <wp:extent cx="3845977" cy="2059305"/>
            <wp:effectExtent l="19050" t="19050" r="21590" b="17145"/>
            <wp:docPr id="4135" name="Picture 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b="13899"/>
                    <a:stretch/>
                  </pic:blipFill>
                  <pic:spPr bwMode="auto">
                    <a:xfrm>
                      <a:off x="0" y="0"/>
                      <a:ext cx="3859110" cy="20663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u w:val="single"/>
        </w:rPr>
      </w:pPr>
      <w:r w:rsidRPr="0096601F">
        <w:rPr>
          <w:sz w:val="20"/>
          <w:szCs w:val="20"/>
          <w:u w:val="single"/>
        </w:rPr>
        <w:t>Creating a new version with risky updates</w:t>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Editor.</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7CBD21E" wp14:editId="6148C62D">
            <wp:extent cx="3733800" cy="1108171"/>
            <wp:effectExtent l="19050" t="19050" r="19050" b="15875"/>
            <wp:docPr id="1805" name="Picture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b="25393"/>
                    <a:stretch/>
                  </pic:blipFill>
                  <pic:spPr bwMode="auto">
                    <a:xfrm>
                      <a:off x="0" y="0"/>
                      <a:ext cx="3743791" cy="11111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the “base.html” fil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FE7A129" wp14:editId="341E828E">
            <wp:extent cx="3338513" cy="2813798"/>
            <wp:effectExtent l="19050" t="19050" r="14605" b="24765"/>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71323" cy="2841451"/>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hange the tile to “RISKY UPDAT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11834134" wp14:editId="73692388">
            <wp:extent cx="4378805" cy="1905000"/>
            <wp:effectExtent l="19050" t="19050" r="22225" b="1905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b="33075"/>
                    <a:stretch/>
                  </pic:blipFill>
                  <pic:spPr bwMode="auto">
                    <a:xfrm>
                      <a:off x="0" y="0"/>
                      <a:ext cx="4388286" cy="19091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Replace “Bookshelf” with “Shelf of books”.</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238508BA" wp14:editId="41AC85D6">
            <wp:extent cx="4219575" cy="2035932"/>
            <wp:effectExtent l="19050" t="19050" r="9525" b="2159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b="21515"/>
                    <a:stretch/>
                  </pic:blipFill>
                  <pic:spPr bwMode="auto">
                    <a:xfrm>
                      <a:off x="0" y="0"/>
                      <a:ext cx="4236844" cy="20442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Cloud Shell to deploy the second version of the application and enter the command “</w:t>
      </w:r>
      <w:proofErr w:type="spellStart"/>
      <w:r w:rsidRPr="0096601F">
        <w:rPr>
          <w:sz w:val="20"/>
          <w:szCs w:val="20"/>
        </w:rPr>
        <w:t>gcloud</w:t>
      </w:r>
      <w:proofErr w:type="spellEnd"/>
      <w:r w:rsidRPr="0096601F">
        <w:rPr>
          <w:sz w:val="20"/>
          <w:szCs w:val="20"/>
        </w:rPr>
        <w:t xml:space="preserve"> app deploy --no-promot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is command will deploy the new version and prevent directing all the traffic to the new versions with risky updates.</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2973A69" wp14:editId="4EA8958D">
            <wp:extent cx="4152900" cy="807827"/>
            <wp:effectExtent l="19050" t="19050" r="19050" b="1143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66895" cy="810549"/>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Y”.</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47E2009" wp14:editId="659FBCA1">
            <wp:extent cx="4200525" cy="1553705"/>
            <wp:effectExtent l="19050" t="19050" r="9525" b="27940"/>
            <wp:docPr id="1810" name="Picture 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22885" cy="1561976"/>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the “App Engine” dashboard and click the link.</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3C1451A4" wp14:editId="728CE2A8">
            <wp:extent cx="4219575" cy="1674552"/>
            <wp:effectExtent l="19050" t="19050" r="9525" b="20955"/>
            <wp:docPr id="4136" name="Picture 4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13357"/>
                    <a:stretch/>
                  </pic:blipFill>
                  <pic:spPr bwMode="auto">
                    <a:xfrm>
                      <a:off x="0" y="0"/>
                      <a:ext cx="4233452" cy="1680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raffic is still directed to the old version.</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21E03E52" wp14:editId="32C389DC">
            <wp:extent cx="4151169" cy="1914525"/>
            <wp:effectExtent l="19050" t="19050" r="20955" b="9525"/>
            <wp:docPr id="4137" name="Picture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55320"/>
                    <a:stretch/>
                  </pic:blipFill>
                  <pic:spPr bwMode="auto">
                    <a:xfrm>
                      <a:off x="0" y="0"/>
                      <a:ext cx="4202056" cy="193799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Versions”.</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28C8DFF" wp14:editId="353037A5">
            <wp:extent cx="3190875" cy="2545129"/>
            <wp:effectExtent l="19050" t="19050" r="9525" b="26670"/>
            <wp:docPr id="1813" name="Picture 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90875" cy="2545129"/>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e old version is getting 100% of the traffic, while the risky update version has 0% of traffic. Click “Split traffic” to direct some traffic to the new version of the application before making it live for all traffic.</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15D37DC6" wp14:editId="6D8CDDAF">
            <wp:extent cx="4219575" cy="2714715"/>
            <wp:effectExtent l="19050" t="19050" r="9525" b="28575"/>
            <wp:docPr id="4138" name="Picture 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27481" cy="2719801"/>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Random” and click “Add version”.</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0216AB9" wp14:editId="2D0827A1">
            <wp:extent cx="4420966" cy="3495675"/>
            <wp:effectExtent l="19050" t="19050" r="17780" b="9525"/>
            <wp:docPr id="4139" name="Picture 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b="11905"/>
                    <a:stretch/>
                  </pic:blipFill>
                  <pic:spPr bwMode="auto">
                    <a:xfrm>
                      <a:off x="0" y="0"/>
                      <a:ext cx="4443743" cy="35136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the amount of traffic as a percentage. Here, we have entered “5”.</w:t>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Save”.</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2CE51EF6" wp14:editId="6CE1842E">
            <wp:extent cx="4171950" cy="3693360"/>
            <wp:effectExtent l="19050" t="19050" r="19050" b="21590"/>
            <wp:docPr id="4140" name="Picture 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204642" cy="3722302"/>
                    </a:xfrm>
                    <a:prstGeom prst="rect">
                      <a:avLst/>
                    </a:prstGeom>
                    <a:ln>
                      <a:solidFill>
                        <a:schemeClr val="tx1"/>
                      </a:solidFill>
                    </a:ln>
                  </pic:spPr>
                </pic:pic>
              </a:graphicData>
            </a:graphic>
          </wp:inline>
        </w:drawing>
      </w:r>
    </w:p>
    <w:p w:rsidR="00052060" w:rsidRPr="0096601F" w:rsidRDefault="00052060" w:rsidP="00052060">
      <w:pPr>
        <w:pStyle w:val="ListParagraph"/>
        <w:numPr>
          <w:ilvl w:val="0"/>
          <w:numId w:val="8"/>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Refresh your app window multiple times; it will direct you to the new version of the application.</w:t>
      </w:r>
    </w:p>
    <w:p w:rsidR="00052060" w:rsidRPr="0096601F" w:rsidRDefault="00052060" w:rsidP="00052060">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2298B71F" wp14:editId="57B5F501">
            <wp:extent cx="3962400" cy="2619089"/>
            <wp:effectExtent l="19050" t="19050" r="19050" b="10160"/>
            <wp:docPr id="4141" name="Picture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70890" cy="2624701"/>
                    </a:xfrm>
                    <a:prstGeom prst="rect">
                      <a:avLst/>
                    </a:prstGeom>
                    <a:ln>
                      <a:solidFill>
                        <a:schemeClr val="tx1"/>
                      </a:solidFill>
                    </a:ln>
                  </pic:spPr>
                </pic:pic>
              </a:graphicData>
            </a:graphic>
          </wp:inline>
        </w:drawing>
      </w:r>
    </w:p>
    <w:p w:rsidR="007117C8" w:rsidRPr="00052060" w:rsidRDefault="00052060" w:rsidP="00052060"/>
    <w:sectPr w:rsidR="007117C8" w:rsidRPr="000520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5"/>
  </w:num>
  <w:num w:numId="5">
    <w:abstractNumId w:val="6"/>
  </w:num>
  <w:num w:numId="6">
    <w:abstractNumId w:val="0"/>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2260C9"/>
    <w:rsid w:val="00266E9F"/>
    <w:rsid w:val="002F40B1"/>
    <w:rsid w:val="005449FB"/>
    <w:rsid w:val="007F7BA4"/>
    <w:rsid w:val="009850DC"/>
    <w:rsid w:val="009E2222"/>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GoogleCloudPlatformTraining/cp100-bookshelf" TargetMode="External"/><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3:00Z</dcterms:created>
  <dcterms:modified xsi:type="dcterms:W3CDTF">2025-06-17T09:43:00Z</dcterms:modified>
</cp:coreProperties>
</file>